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6-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03</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464b6d43f4672450684bd5ad766cf1649d4bfd4"/>
      <w:r>
        <w:t xml:space="preserve">WIS2 Node reference implementation: WIS2 in a 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2 Nod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2 Nod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2 Node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6-03T00:33:07Z</dcterms:created>
  <dcterms:modified xsi:type="dcterms:W3CDTF">2024-06-03T0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3</vt:lpwstr>
  </property>
</Properties>
</file>